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200D8" w14:textId="77777777" w:rsidR="00301619" w:rsidRDefault="00222290">
      <w:pPr>
        <w:pStyle w:val="Title"/>
      </w:pPr>
      <w:r>
        <w:t>Ph.D. Prelim: Probability Theory, August 2004</w:t>
      </w:r>
    </w:p>
    <w:p w14:paraId="6D3CECB6" w14:textId="77777777" w:rsidR="00301619" w:rsidRDefault="00222290">
      <w:pPr>
        <w:pStyle w:val="Heading2"/>
      </w:pPr>
      <w:bookmarkStart w:id="0" w:name="Xf5c5e387092e26bef6c3283df01e71b62af840d"/>
      <w:bookmarkStart w:id="1" w:name="main-content"/>
      <w:bookmarkStart w:id="2" w:name="problems"/>
      <w:r>
        <w:t>Problems</w:t>
      </w:r>
    </w:p>
    <w:p w14:paraId="5551F56E" w14:textId="77777777" w:rsidR="00301619" w:rsidRDefault="00222290">
      <w:pPr>
        <w:numPr>
          <w:ilvl w:val="0"/>
          <w:numId w:val="2"/>
        </w:numPr>
      </w:pPr>
      <w:r>
        <w:t xml:space="preserve">Show that random variab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</m:oMath>
      <w:r>
        <w:t xml:space="preserve"> satis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iff</w:t>
      </w:r>
    </w:p>
    <w:p w14:paraId="44416BC8" w14:textId="77777777" w:rsidR="00301619" w:rsidRDefault="0022229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→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1CD0A3F0" w14:textId="77777777" w:rsidR="00301619" w:rsidRDefault="00222290">
      <w:pPr>
        <w:numPr>
          <w:ilvl w:val="0"/>
          <w:numId w:val="1"/>
        </w:numPr>
      </w:pPr>
      <w:r>
        <w:t xml:space="preserve">for every continuous distribution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0B2DDE38" w14:textId="77777777" w:rsidR="00301619" w:rsidRDefault="00222290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andom variables,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, and deno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 Prove that</w:t>
      </w:r>
    </w:p>
    <w:p w14:paraId="79B2CE60" w14:textId="77777777" w:rsidR="00301619" w:rsidRDefault="0022229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…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nor/>
            </m:rPr>
            <m:t xml:space="preserve"> a.s. </m:t>
          </m:r>
        </m:oMath>
      </m:oMathPara>
    </w:p>
    <w:p w14:paraId="5BA43661" w14:textId="77777777" w:rsidR="00301619" w:rsidRDefault="00222290">
      <w:pPr>
        <w:numPr>
          <w:ilvl w:val="0"/>
          <w:numId w:val="2"/>
        </w:numPr>
      </w:pPr>
      <w:r>
        <w:t xml:space="preserve">Prove for iid random variab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hat</w:t>
      </w:r>
    </w:p>
    <w:p w14:paraId="45C70AAB" w14:textId="77777777" w:rsidR="00301619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a.s.</m:t>
          </m:r>
        </m:oMath>
      </m:oMathPara>
    </w:p>
    <w:p w14:paraId="7FF11D61" w14:textId="77777777" w:rsidR="00301619" w:rsidRDefault="00222290">
      <w:pPr>
        <w:numPr>
          <w:ilvl w:val="0"/>
          <w:numId w:val="1"/>
        </w:numPr>
      </w:pPr>
      <w:r>
        <w:t xml:space="preserve">for some sequence of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>.</w:t>
      </w:r>
    </w:p>
    <w:p w14:paraId="60011B95" w14:textId="77777777" w:rsidR="00301619" w:rsidRDefault="00222290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>. Show that</w:t>
      </w:r>
    </w:p>
    <w:p w14:paraId="258BFB06" w14:textId="77777777" w:rsidR="00301619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E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n</m:t>
                  </m:r>
                </m:lim>
              </m:limLow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629CB22" w14:textId="77777777" w:rsidR="00301619" w:rsidRDefault="00301619">
      <w:pPr>
        <w:pStyle w:val="Compact"/>
        <w:numPr>
          <w:ilvl w:val="0"/>
          <w:numId w:val="2"/>
        </w:numPr>
      </w:pPr>
    </w:p>
    <w:p w14:paraId="0C628270" w14:textId="77777777" w:rsidR="00301619" w:rsidRDefault="00222290">
      <w:pPr>
        <w:numPr>
          <w:ilvl w:val="1"/>
          <w:numId w:val="3"/>
        </w:numPr>
      </w:pPr>
      <w:r>
        <w:t>Quote without proof the Lindeberg-Feller CLT.</w:t>
      </w:r>
    </w:p>
    <w:p w14:paraId="3A32C72C" w14:textId="77777777" w:rsidR="00301619" w:rsidRDefault="00222290">
      <w:pPr>
        <w:numPr>
          <w:ilvl w:val="1"/>
          <w:numId w:val="3"/>
        </w:numPr>
      </w:pPr>
      <w:r>
        <w:t xml:space="preserve">Show that for the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f independent random variables with</w:t>
      </w:r>
    </w:p>
    <w:p w14:paraId="490FBD93" w14:textId="77777777" w:rsidR="00301619" w:rsidRDefault="0022229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BE87B07" w14:textId="77777777" w:rsidR="00301619" w:rsidRDefault="00222290">
      <w:pPr>
        <w:numPr>
          <w:ilvl w:val="1"/>
          <w:numId w:val="1"/>
        </w:numPr>
      </w:pPr>
      <w:r>
        <w:t>the CLT holds.</w:t>
      </w:r>
    </w:p>
    <w:p w14:paraId="20C4B873" w14:textId="77777777" w:rsidR="00301619" w:rsidRDefault="00222290">
      <w:pPr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id,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d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, then </w:t>
      </w:r>
      <m:oMath>
        <m:r>
          <m:rPr>
            <m:sty m:val="p"/>
          </m:rP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converges a.s.</w:t>
      </w:r>
      <w:bookmarkEnd w:id="0"/>
      <w:bookmarkEnd w:id="1"/>
      <w:bookmarkEnd w:id="2"/>
    </w:p>
    <w:sectPr w:rsidR="003016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1FEBC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DF4CA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21A65B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90010676">
    <w:abstractNumId w:val="0"/>
  </w:num>
  <w:num w:numId="2" w16cid:durableId="1263596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4941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1619"/>
    <w:rsid w:val="00222290"/>
    <w:rsid w:val="00301619"/>
    <w:rsid w:val="00363BD0"/>
    <w:rsid w:val="00605802"/>
    <w:rsid w:val="00A653DC"/>
    <w:rsid w:val="00C0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2BA9A"/>
  <w15:docId w15:val="{1E53F4F6-546B-483F-A3E4-46D24F2F2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75</Characters>
  <Application>Microsoft Office Word</Application>
  <DocSecurity>0</DocSecurity>
  <Lines>20</Lines>
  <Paragraphs>16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Prelim: Probability Theory, August 2004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